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81A818" w14:textId="77777777" w:rsidR="00F82E54" w:rsidRPr="00F82E54" w:rsidRDefault="00F82E54" w:rsidP="00F82E54">
      <w:pPr>
        <w:jc w:val="center"/>
        <w:rPr>
          <w:b/>
        </w:rPr>
      </w:pPr>
      <w:r w:rsidRPr="00F82E54">
        <w:rPr>
          <w:b/>
        </w:rPr>
        <w:t xml:space="preserve">HELPFUL TEMPLATE FOR RESEARCH </w:t>
      </w:r>
      <w:r w:rsidR="00DA7B7B">
        <w:rPr>
          <w:b/>
        </w:rPr>
        <w:t>PROPOSAL</w:t>
      </w:r>
    </w:p>
    <w:p w14:paraId="031A80A2" w14:textId="77777777" w:rsidR="00F82E54" w:rsidRDefault="00F82E54"/>
    <w:p w14:paraId="2AC56726" w14:textId="521BEB2D" w:rsidR="00F82E54" w:rsidRDefault="00F82E54">
      <w:pPr>
        <w:rPr>
          <w:b/>
        </w:rPr>
      </w:pPr>
      <w:r w:rsidRPr="00F82E54">
        <w:rPr>
          <w:b/>
        </w:rPr>
        <w:t>Student ID</w:t>
      </w:r>
      <w:r w:rsidR="00DA7B7B">
        <w:rPr>
          <w:b/>
        </w:rPr>
        <w:t>s</w:t>
      </w:r>
      <w:r w:rsidRPr="00F82E54">
        <w:rPr>
          <w:b/>
        </w:rPr>
        <w:t>:</w:t>
      </w:r>
      <w:r w:rsidR="004C7F56">
        <w:rPr>
          <w:b/>
        </w:rPr>
        <w:t xml:space="preserve">11119368, </w:t>
      </w:r>
      <w:r w:rsidR="00FC7037">
        <w:rPr>
          <w:b/>
        </w:rPr>
        <w:t>150016297, 150008835</w:t>
      </w:r>
      <w:r w:rsidR="004221F6">
        <w:rPr>
          <w:b/>
        </w:rPr>
        <w:t>, 180004003</w:t>
      </w:r>
      <w:r w:rsidR="005B374D">
        <w:rPr>
          <w:b/>
        </w:rPr>
        <w:t>,</w:t>
      </w:r>
      <w:r w:rsidR="00DD4D74">
        <w:rPr>
          <w:b/>
        </w:rPr>
        <w:t xml:space="preserve"> 160007299</w:t>
      </w:r>
    </w:p>
    <w:p w14:paraId="7212DB4B" w14:textId="77777777" w:rsidR="00DA7B7B" w:rsidRDefault="00DA7B7B">
      <w:pPr>
        <w:rPr>
          <w:b/>
        </w:rPr>
      </w:pPr>
    </w:p>
    <w:p w14:paraId="5873CFD2" w14:textId="4CB5E5BA" w:rsidR="00F82E54" w:rsidRDefault="00F82E54">
      <w:pPr>
        <w:rPr>
          <w:b/>
        </w:rPr>
      </w:pPr>
      <w:r w:rsidRPr="00F82E54">
        <w:rPr>
          <w:b/>
        </w:rPr>
        <w:t>Student Name</w:t>
      </w:r>
      <w:r w:rsidR="00DA7B7B">
        <w:rPr>
          <w:b/>
        </w:rPr>
        <w:t>(s)</w:t>
      </w:r>
      <w:r w:rsidRPr="00F82E54">
        <w:rPr>
          <w:b/>
        </w:rPr>
        <w:t>:</w:t>
      </w:r>
      <w:r w:rsidR="004C7F56">
        <w:rPr>
          <w:b/>
        </w:rPr>
        <w:t xml:space="preserve"> Daymond Goulder-Horobin, Mohmed Ashfaq, </w:t>
      </w:r>
      <w:proofErr w:type="spellStart"/>
      <w:r w:rsidR="004C7F56">
        <w:rPr>
          <w:b/>
        </w:rPr>
        <w:t>Trung</w:t>
      </w:r>
      <w:proofErr w:type="spellEnd"/>
      <w:r w:rsidR="004C7F56">
        <w:rPr>
          <w:b/>
        </w:rPr>
        <w:t xml:space="preserve"> Thai, Arun </w:t>
      </w:r>
      <w:proofErr w:type="spellStart"/>
      <w:r w:rsidR="004C7F56">
        <w:rPr>
          <w:b/>
        </w:rPr>
        <w:t>Padmavathy</w:t>
      </w:r>
      <w:proofErr w:type="spellEnd"/>
      <w:r w:rsidR="004C7F56">
        <w:rPr>
          <w:b/>
        </w:rPr>
        <w:t xml:space="preserve">, Rahul </w:t>
      </w:r>
      <w:proofErr w:type="spellStart"/>
      <w:r w:rsidR="004C7F56">
        <w:rPr>
          <w:b/>
        </w:rPr>
        <w:t>Chakravarti</w:t>
      </w:r>
      <w:proofErr w:type="spellEnd"/>
    </w:p>
    <w:p w14:paraId="630409AC" w14:textId="77777777" w:rsidR="004C7F56" w:rsidRDefault="004C7F56">
      <w:pPr>
        <w:rPr>
          <w:b/>
        </w:rPr>
      </w:pPr>
    </w:p>
    <w:p w14:paraId="6DF883A1" w14:textId="77777777" w:rsidR="00DA7B7B" w:rsidRDefault="00DA7B7B">
      <w:pPr>
        <w:rPr>
          <w:b/>
        </w:rPr>
      </w:pPr>
    </w:p>
    <w:p w14:paraId="71DE973E" w14:textId="77777777" w:rsidR="00DA7B7B" w:rsidRPr="00F82E54" w:rsidRDefault="00DA7B7B">
      <w:pPr>
        <w:rPr>
          <w:b/>
        </w:rPr>
      </w:pPr>
    </w:p>
    <w:p w14:paraId="035D2B20" w14:textId="77777777" w:rsidR="0033199A" w:rsidRDefault="00FA0A1C" w:rsidP="00FA0A1C">
      <w:r>
        <w:t xml:space="preserve">Select a Main Topic: </w:t>
      </w:r>
      <w:r w:rsidR="00B562DC">
        <w:t xml:space="preserve">(A topic related to </w:t>
      </w:r>
      <w:r w:rsidR="00DA7B7B">
        <w:t>hot topics of software from the suggested list on Canvas</w:t>
      </w:r>
      <w:r w:rsidR="00F82E54">
        <w:t>)</w:t>
      </w:r>
    </w:p>
    <w:p w14:paraId="284C1902" w14:textId="03980707" w:rsidR="00F82E54" w:rsidRPr="00F82E54" w:rsidRDefault="00F82E54">
      <w:pPr>
        <w:rPr>
          <w:b/>
        </w:rPr>
      </w:pPr>
      <w:r w:rsidRPr="00F82E54">
        <w:rPr>
          <w:b/>
        </w:rPr>
        <w:t>Topic:</w:t>
      </w:r>
      <w:r w:rsidR="00090303">
        <w:rPr>
          <w:b/>
        </w:rPr>
        <w:t xml:space="preserve"> Developing a </w:t>
      </w:r>
      <w:r w:rsidR="0064368C">
        <w:rPr>
          <w:b/>
        </w:rPr>
        <w:t xml:space="preserve">reminder </w:t>
      </w:r>
      <w:r w:rsidR="00BC312C">
        <w:rPr>
          <w:b/>
        </w:rPr>
        <w:t xml:space="preserve">App for Alzheimer’s/Dementia Patients </w:t>
      </w:r>
    </w:p>
    <w:p w14:paraId="0A6825EA" w14:textId="3ABC99FD" w:rsidR="00F82E54" w:rsidRPr="00F82E54" w:rsidRDefault="00F82E54">
      <w:pPr>
        <w:rPr>
          <w:b/>
        </w:rPr>
      </w:pPr>
      <w:r w:rsidRPr="00F82E54">
        <w:rPr>
          <w:b/>
        </w:rPr>
        <w:t xml:space="preserve">Research </w:t>
      </w:r>
      <w:r w:rsidR="00DA7B7B">
        <w:rPr>
          <w:b/>
        </w:rPr>
        <w:t>Proposal</w:t>
      </w:r>
      <w:r w:rsidRPr="00F82E54">
        <w:rPr>
          <w:b/>
        </w:rPr>
        <w:t xml:space="preserve"> Title (</w:t>
      </w:r>
      <w:r w:rsidR="00DA7B7B">
        <w:rPr>
          <w:b/>
        </w:rPr>
        <w:t>3-15</w:t>
      </w:r>
      <w:r w:rsidRPr="00F82E54">
        <w:rPr>
          <w:b/>
        </w:rPr>
        <w:t xml:space="preserve"> words):</w:t>
      </w:r>
      <w:r w:rsidR="00BC312C">
        <w:rPr>
          <w:b/>
        </w:rPr>
        <w:t xml:space="preserve"> Developing a reminder Mobile Application for people with Alzheimer’s/Dementia individuals</w:t>
      </w:r>
    </w:p>
    <w:p w14:paraId="588340B9" w14:textId="77777777" w:rsidR="00F82E54" w:rsidRPr="00F82E54" w:rsidRDefault="00F82E54">
      <w:pPr>
        <w:rPr>
          <w:b/>
        </w:rPr>
      </w:pPr>
    </w:p>
    <w:p w14:paraId="3E56D452" w14:textId="77777777" w:rsidR="00F82E54" w:rsidRPr="00F82E54" w:rsidRDefault="002C3EDD">
      <w:pPr>
        <w:rPr>
          <w:b/>
        </w:rPr>
      </w:pPr>
      <w:r>
        <w:rPr>
          <w:b/>
        </w:rPr>
        <w:t xml:space="preserve">Describe </w:t>
      </w:r>
      <w:r w:rsidR="00DA7B7B">
        <w:rPr>
          <w:b/>
        </w:rPr>
        <w:t>the issue/problem/opportunity</w:t>
      </w:r>
      <w:r w:rsidR="00F82E54" w:rsidRPr="00F82E54">
        <w:rPr>
          <w:b/>
        </w:rPr>
        <w:t xml:space="preserve"> of the </w:t>
      </w:r>
      <w:r w:rsidR="00DA7B7B">
        <w:rPr>
          <w:b/>
        </w:rPr>
        <w:t>proposal</w:t>
      </w:r>
      <w:r w:rsidR="00F82E54" w:rsidRPr="00F82E54">
        <w:rPr>
          <w:b/>
        </w:rPr>
        <w:t>?</w:t>
      </w:r>
    </w:p>
    <w:p w14:paraId="241C22D6" w14:textId="206316E0" w:rsidR="00F82E54" w:rsidRDefault="00251A0F">
      <w:pPr>
        <w:rPr>
          <w:b/>
        </w:rPr>
      </w:pPr>
      <w:r>
        <w:rPr>
          <w:b/>
        </w:rPr>
        <w:t>One of the challenges of having Dementia/Alzheimer’s</w:t>
      </w:r>
      <w:r w:rsidR="000967FE">
        <w:rPr>
          <w:b/>
        </w:rPr>
        <w:t xml:space="preserve"> is that the person </w:t>
      </w:r>
      <w:r w:rsidR="002D349F">
        <w:rPr>
          <w:b/>
        </w:rPr>
        <w:t xml:space="preserve">may forget to do something that they had planned to do.  The issue is there is not always someone there to remind them to do a task.  There is an opportunity with the progression into the digital age of mobile to create an application to assist with reminding them of tasks to complete, either by them setting it up themselves or have a caregiver do it for them.  </w:t>
      </w:r>
      <w:r w:rsidR="008B73C0">
        <w:rPr>
          <w:b/>
        </w:rPr>
        <w:t>Thus,</w:t>
      </w:r>
      <w:r w:rsidR="002D349F">
        <w:rPr>
          <w:b/>
        </w:rPr>
        <w:t xml:space="preserve"> this project will have us develop such an application for mobile devices to assist with an </w:t>
      </w:r>
      <w:r w:rsidR="00A43D55">
        <w:rPr>
          <w:b/>
        </w:rPr>
        <w:t>individual,</w:t>
      </w:r>
      <w:r w:rsidR="002D349F">
        <w:rPr>
          <w:b/>
        </w:rPr>
        <w:t xml:space="preserve"> so they may remember certain events and maintain good quality of life</w:t>
      </w:r>
    </w:p>
    <w:p w14:paraId="6FE30427" w14:textId="5774EFD1" w:rsidR="00442ED5" w:rsidRPr="00F82E54" w:rsidRDefault="002D349F">
      <w:pPr>
        <w:rPr>
          <w:b/>
        </w:rPr>
      </w:pPr>
      <w:r>
        <w:rPr>
          <w:b/>
        </w:rPr>
        <w:t xml:space="preserve">Our project will </w:t>
      </w:r>
      <w:r w:rsidR="008B73C0">
        <w:rPr>
          <w:b/>
        </w:rPr>
        <w:t>be involved with</w:t>
      </w:r>
      <w:r>
        <w:rPr>
          <w:b/>
        </w:rPr>
        <w:t xml:space="preserve"> various software techniques and will be focused on creating a unique app with innovative features so that It stands out from the competition and contributes to the efforts to ensure quality of life for those with </w:t>
      </w:r>
      <w:r w:rsidR="008B73C0">
        <w:rPr>
          <w:b/>
        </w:rPr>
        <w:t>D</w:t>
      </w:r>
      <w:r>
        <w:rPr>
          <w:b/>
        </w:rPr>
        <w:t>ementia/</w:t>
      </w:r>
      <w:r w:rsidR="008B73C0">
        <w:rPr>
          <w:b/>
        </w:rPr>
        <w:t>Alzheimer’s</w:t>
      </w:r>
      <w:r>
        <w:rPr>
          <w:b/>
        </w:rPr>
        <w:t>.</w:t>
      </w:r>
    </w:p>
    <w:p w14:paraId="6671256F" w14:textId="77777777" w:rsidR="00F82E54" w:rsidRDefault="00F82E54">
      <w:pPr>
        <w:rPr>
          <w:b/>
        </w:rPr>
      </w:pPr>
    </w:p>
    <w:p w14:paraId="1DB60E49" w14:textId="77777777" w:rsidR="00DA7B7B" w:rsidRPr="00F82E54" w:rsidRDefault="00DA7B7B">
      <w:pPr>
        <w:rPr>
          <w:b/>
        </w:rPr>
      </w:pPr>
    </w:p>
    <w:p w14:paraId="6C4EBCC4" w14:textId="77777777" w:rsidR="00F82E54" w:rsidRPr="00F82E54" w:rsidRDefault="00F82E54">
      <w:pPr>
        <w:rPr>
          <w:b/>
        </w:rPr>
      </w:pPr>
    </w:p>
    <w:p w14:paraId="23AC9887" w14:textId="77777777" w:rsidR="00F82E54" w:rsidRPr="00F82E54" w:rsidRDefault="00F82E54">
      <w:pPr>
        <w:rPr>
          <w:b/>
        </w:rPr>
      </w:pPr>
      <w:r w:rsidRPr="00F82E54">
        <w:rPr>
          <w:b/>
        </w:rPr>
        <w:t>Aim and Objectives (1 aim and multiple objectives</w:t>
      </w:r>
      <w:r w:rsidR="00DA7B7B">
        <w:rPr>
          <w:b/>
        </w:rPr>
        <w:t>)</w:t>
      </w:r>
    </w:p>
    <w:p w14:paraId="2F64271F" w14:textId="6A9FEED5" w:rsidR="00F82E54" w:rsidRDefault="00BC312C">
      <w:pPr>
        <w:rPr>
          <w:b/>
        </w:rPr>
      </w:pPr>
      <w:r>
        <w:rPr>
          <w:b/>
        </w:rPr>
        <w:t xml:space="preserve">The aim of this project is </w:t>
      </w:r>
      <w:r w:rsidR="009527B9">
        <w:rPr>
          <w:b/>
        </w:rPr>
        <w:t>to build and develop a</w:t>
      </w:r>
      <w:r w:rsidR="004E07A2">
        <w:rPr>
          <w:b/>
        </w:rPr>
        <w:t xml:space="preserve"> mobile app that can help individuals with Alzheimer’s and dementia and support them by scheduling tasks and reminding them of events to do.</w:t>
      </w:r>
    </w:p>
    <w:p w14:paraId="149A5286" w14:textId="558978FF" w:rsidR="00E80C48" w:rsidRDefault="00E80C48">
      <w:pPr>
        <w:rPr>
          <w:b/>
        </w:rPr>
      </w:pPr>
      <w:r>
        <w:rPr>
          <w:b/>
        </w:rPr>
        <w:t>The Objectives are:</w:t>
      </w:r>
    </w:p>
    <w:p w14:paraId="15F3A51B" w14:textId="5A338E26" w:rsidR="00E80C48" w:rsidRDefault="000B562E" w:rsidP="00E80C48">
      <w:pPr>
        <w:pStyle w:val="ListParagraph"/>
        <w:numPr>
          <w:ilvl w:val="0"/>
          <w:numId w:val="1"/>
        </w:numPr>
        <w:rPr>
          <w:b/>
        </w:rPr>
      </w:pPr>
      <w:r>
        <w:rPr>
          <w:b/>
        </w:rPr>
        <w:t>To develop an app that can support patients by reminding them of tasks to do</w:t>
      </w:r>
    </w:p>
    <w:p w14:paraId="06E136DA" w14:textId="36311B61" w:rsidR="000B562E" w:rsidRDefault="000B562E" w:rsidP="00E80C48">
      <w:pPr>
        <w:pStyle w:val="ListParagraph"/>
        <w:numPr>
          <w:ilvl w:val="0"/>
          <w:numId w:val="1"/>
        </w:numPr>
        <w:rPr>
          <w:b/>
        </w:rPr>
      </w:pPr>
      <w:r>
        <w:rPr>
          <w:b/>
        </w:rPr>
        <w:lastRenderedPageBreak/>
        <w:t>Ensure that the app is accessible</w:t>
      </w:r>
      <w:r w:rsidR="002D349F">
        <w:rPr>
          <w:b/>
        </w:rPr>
        <w:t xml:space="preserve"> and </w:t>
      </w:r>
      <w:r w:rsidR="009930DC">
        <w:rPr>
          <w:b/>
        </w:rPr>
        <w:t>is user-friendly for patients with Dementia/Alzheimer’s</w:t>
      </w:r>
    </w:p>
    <w:p w14:paraId="3E7929F8" w14:textId="25A61D97" w:rsidR="002D349F" w:rsidRDefault="00310BE3" w:rsidP="00E80C48">
      <w:pPr>
        <w:pStyle w:val="ListParagraph"/>
        <w:numPr>
          <w:ilvl w:val="0"/>
          <w:numId w:val="1"/>
        </w:numPr>
        <w:rPr>
          <w:b/>
        </w:rPr>
      </w:pPr>
      <w:r>
        <w:rPr>
          <w:b/>
        </w:rPr>
        <w:t>Compatibility with multiple platforms, iOS and Android</w:t>
      </w:r>
      <w:r w:rsidR="00E039BF">
        <w:rPr>
          <w:b/>
        </w:rPr>
        <w:t>.</w:t>
      </w:r>
    </w:p>
    <w:p w14:paraId="454BCAA8" w14:textId="093CD64F" w:rsidR="00310BE3" w:rsidRDefault="00E039BF" w:rsidP="00E80C48">
      <w:pPr>
        <w:pStyle w:val="ListParagraph"/>
        <w:numPr>
          <w:ilvl w:val="0"/>
          <w:numId w:val="1"/>
        </w:numPr>
        <w:rPr>
          <w:b/>
        </w:rPr>
      </w:pPr>
      <w:r>
        <w:rPr>
          <w:b/>
        </w:rPr>
        <w:t>Ensure privacy and protection of data</w:t>
      </w:r>
      <w:r w:rsidR="009930DC">
        <w:rPr>
          <w:b/>
        </w:rPr>
        <w:t xml:space="preserve"> with good security features.</w:t>
      </w:r>
    </w:p>
    <w:p w14:paraId="7DF65223" w14:textId="3FCBC308" w:rsidR="009930DC" w:rsidRDefault="009930DC" w:rsidP="00E80C48">
      <w:pPr>
        <w:pStyle w:val="ListParagraph"/>
        <w:numPr>
          <w:ilvl w:val="0"/>
          <w:numId w:val="1"/>
        </w:numPr>
        <w:rPr>
          <w:b/>
        </w:rPr>
      </w:pPr>
      <w:r>
        <w:rPr>
          <w:b/>
        </w:rPr>
        <w:t>Innovate new techniques not done by others in the market to stand out from the competition</w:t>
      </w:r>
      <w:bookmarkStart w:id="0" w:name="_GoBack"/>
      <w:bookmarkEnd w:id="0"/>
    </w:p>
    <w:p w14:paraId="0FCEC2EB" w14:textId="77777777" w:rsidR="00E039BF" w:rsidRPr="00E039BF" w:rsidRDefault="00E039BF" w:rsidP="00E039BF">
      <w:pPr>
        <w:ind w:left="360"/>
        <w:rPr>
          <w:b/>
        </w:rPr>
      </w:pPr>
    </w:p>
    <w:p w14:paraId="334E7B50" w14:textId="77777777" w:rsidR="004E07A2" w:rsidRPr="00F82E54" w:rsidRDefault="004E07A2">
      <w:pPr>
        <w:rPr>
          <w:b/>
        </w:rPr>
      </w:pPr>
    </w:p>
    <w:p w14:paraId="303D8CF4" w14:textId="77777777" w:rsidR="00F82E54" w:rsidRDefault="00F82E54">
      <w:pPr>
        <w:rPr>
          <w:b/>
        </w:rPr>
      </w:pPr>
    </w:p>
    <w:p w14:paraId="44554B6D" w14:textId="77777777" w:rsidR="00DA7B7B" w:rsidRDefault="00DA7B7B">
      <w:pPr>
        <w:rPr>
          <w:b/>
        </w:rPr>
      </w:pPr>
    </w:p>
    <w:p w14:paraId="173B65D3" w14:textId="1B469D13" w:rsidR="00DA7B7B" w:rsidRDefault="00DA7B7B">
      <w:pPr>
        <w:rPr>
          <w:b/>
        </w:rPr>
      </w:pPr>
    </w:p>
    <w:p w14:paraId="7F04A7CF" w14:textId="70A69C18" w:rsidR="00CF2330" w:rsidRDefault="00CF2330">
      <w:pPr>
        <w:rPr>
          <w:b/>
        </w:rPr>
      </w:pPr>
    </w:p>
    <w:p w14:paraId="42BF3423" w14:textId="3C400073" w:rsidR="00CF2330" w:rsidRDefault="00CF2330">
      <w:pPr>
        <w:rPr>
          <w:b/>
        </w:rPr>
      </w:pPr>
    </w:p>
    <w:p w14:paraId="7E5E1E88" w14:textId="77777777" w:rsidR="00CF2330" w:rsidRDefault="00CF2330">
      <w:pPr>
        <w:rPr>
          <w:b/>
        </w:rPr>
      </w:pPr>
    </w:p>
    <w:p w14:paraId="5CBDFF3B" w14:textId="77777777" w:rsidR="00DA7B7B" w:rsidRPr="00F82E54" w:rsidRDefault="00DA7B7B" w:rsidP="00DA7B7B">
      <w:pPr>
        <w:rPr>
          <w:b/>
        </w:rPr>
      </w:pPr>
      <w:r w:rsidRPr="00F82E54">
        <w:rPr>
          <w:b/>
        </w:rPr>
        <w:t>Scope of your research (try to make it narrow):</w:t>
      </w:r>
    </w:p>
    <w:p w14:paraId="7FF56162" w14:textId="2BF24F3C" w:rsidR="00DA7B7B" w:rsidRPr="00F82E54" w:rsidRDefault="00442ED5">
      <w:pPr>
        <w:rPr>
          <w:b/>
        </w:rPr>
      </w:pPr>
      <w:r>
        <w:rPr>
          <w:b/>
        </w:rPr>
        <w:t>The scope of this project is focused on developing a mobile application to serve as a memory aide for patients</w:t>
      </w:r>
      <w:r w:rsidR="002D0280">
        <w:rPr>
          <w:b/>
        </w:rPr>
        <w:t xml:space="preserve"> with either dementia and/or Alzheimer’s, no other diseases are considered in our app design.  Our literature review will be focused on reviewing the literature that discusses ways of supporting patients as described and will review various apps already on the market that remind patients and no other apps.  Our application will be constructed for both Android and iOS, no other platforms are considered</w:t>
      </w:r>
      <w:r w:rsidR="009930DC">
        <w:rPr>
          <w:b/>
        </w:rPr>
        <w:t xml:space="preserve"> at this stage.</w:t>
      </w:r>
    </w:p>
    <w:p w14:paraId="03A5DC79" w14:textId="405B3AB8" w:rsidR="00F82E54" w:rsidRDefault="00F82E54">
      <w:pPr>
        <w:rPr>
          <w:b/>
        </w:rPr>
      </w:pPr>
    </w:p>
    <w:p w14:paraId="06E87792" w14:textId="1F3FBD89" w:rsidR="00E80C48" w:rsidRDefault="00E80C48">
      <w:pPr>
        <w:rPr>
          <w:b/>
        </w:rPr>
      </w:pPr>
    </w:p>
    <w:p w14:paraId="6B56EBA9" w14:textId="77777777" w:rsidR="00E80C48" w:rsidRPr="00F82E54" w:rsidRDefault="00E80C48">
      <w:pPr>
        <w:rPr>
          <w:b/>
        </w:rPr>
      </w:pPr>
    </w:p>
    <w:p w14:paraId="0D07C8C7" w14:textId="77777777" w:rsidR="00F82E54" w:rsidRPr="00F82E54" w:rsidRDefault="00F82E54">
      <w:pPr>
        <w:rPr>
          <w:b/>
        </w:rPr>
      </w:pPr>
    </w:p>
    <w:p w14:paraId="7EAE4452" w14:textId="77777777" w:rsidR="00F82E54" w:rsidRDefault="00DA7B7B">
      <w:pPr>
        <w:rPr>
          <w:b/>
        </w:rPr>
      </w:pPr>
      <w:r>
        <w:rPr>
          <w:b/>
        </w:rPr>
        <w:t>What software methodology will be used and why</w:t>
      </w:r>
      <w:r w:rsidR="00F82E54" w:rsidRPr="00F82E54">
        <w:rPr>
          <w:b/>
        </w:rPr>
        <w:t>?</w:t>
      </w:r>
      <w:r w:rsidR="002C3EDD">
        <w:rPr>
          <w:b/>
        </w:rPr>
        <w:t xml:space="preserve"> Resources needed.</w:t>
      </w:r>
    </w:p>
    <w:p w14:paraId="1EEFA52A" w14:textId="70C24E20" w:rsidR="00E80C48" w:rsidRDefault="00E80C48" w:rsidP="00E80C48">
      <w:pPr>
        <w:rPr>
          <w:lang w:val="en-US"/>
        </w:rPr>
      </w:pPr>
      <w:r>
        <w:rPr>
          <w:lang w:val="en-US"/>
        </w:rPr>
        <w:t>The methodology we propose to use for developing our iOS</w:t>
      </w:r>
      <w:r w:rsidR="002D0280">
        <w:rPr>
          <w:lang w:val="en-US"/>
        </w:rPr>
        <w:t xml:space="preserve"> an Android</w:t>
      </w:r>
      <w:r>
        <w:rPr>
          <w:lang w:val="en-US"/>
        </w:rPr>
        <w:t xml:space="preserve"> Mobile Application is the </w:t>
      </w:r>
      <w:r>
        <w:rPr>
          <w:b/>
          <w:bCs/>
          <w:lang w:val="en-US"/>
        </w:rPr>
        <w:t>Waterfall Model</w:t>
      </w:r>
      <w:r>
        <w:rPr>
          <w:lang w:val="en-US"/>
        </w:rPr>
        <w:t xml:space="preserve">. It is an ideal methodology for our project based on our requirements, size of the project and other constraints such as time. It involves a sequence of events which will take place in order. First the requirements will be agreed upon and then the designing of the app will take place. After that we proceed to the coding of the app and then test it. Finally, we fix any issues and finalize our product. </w:t>
      </w:r>
    </w:p>
    <w:p w14:paraId="7E7FE94F" w14:textId="77777777" w:rsidR="002C3EDD" w:rsidRPr="00F82E54" w:rsidRDefault="002C3EDD">
      <w:pPr>
        <w:rPr>
          <w:b/>
        </w:rPr>
      </w:pPr>
    </w:p>
    <w:p w14:paraId="0C266EB8" w14:textId="77777777" w:rsidR="00F82E54" w:rsidRDefault="00F82E54">
      <w:pPr>
        <w:rPr>
          <w:b/>
        </w:rPr>
      </w:pPr>
    </w:p>
    <w:p w14:paraId="3972356D" w14:textId="77777777" w:rsidR="00DA7B7B" w:rsidRPr="00F82E54" w:rsidRDefault="00DA7B7B">
      <w:pPr>
        <w:rPr>
          <w:b/>
        </w:rPr>
      </w:pPr>
    </w:p>
    <w:p w14:paraId="6D78735B" w14:textId="7C737083" w:rsidR="00F82E54" w:rsidRDefault="00F82E54">
      <w:pPr>
        <w:rPr>
          <w:b/>
        </w:rPr>
      </w:pPr>
      <w:r w:rsidRPr="00F82E54">
        <w:rPr>
          <w:b/>
        </w:rPr>
        <w:t>What research question</w:t>
      </w:r>
      <w:r>
        <w:rPr>
          <w:b/>
        </w:rPr>
        <w:t>(s)</w:t>
      </w:r>
      <w:r w:rsidRPr="00F82E54">
        <w:rPr>
          <w:b/>
        </w:rPr>
        <w:t xml:space="preserve"> are you trying to answer (only 1 question?)</w:t>
      </w:r>
    </w:p>
    <w:p w14:paraId="73B04640" w14:textId="1353D3BB" w:rsidR="00BC312C" w:rsidRPr="00F82E54" w:rsidRDefault="009F634B">
      <w:pPr>
        <w:rPr>
          <w:b/>
        </w:rPr>
      </w:pPr>
      <w:r>
        <w:rPr>
          <w:b/>
        </w:rPr>
        <w:lastRenderedPageBreak/>
        <w:t>What features can we add to our application to make it stand out from the competition?</w:t>
      </w:r>
      <w:r w:rsidR="00E039BF">
        <w:rPr>
          <w:b/>
        </w:rPr>
        <w:br/>
      </w:r>
      <w:r w:rsidR="00E039BF">
        <w:rPr>
          <w:b/>
        </w:rPr>
        <w:br/>
        <w:t>How can we ensure that our application is fit for purpose?</w:t>
      </w:r>
    </w:p>
    <w:sectPr w:rsidR="00BC312C" w:rsidRPr="00F82E54">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8383D3" w14:textId="77777777" w:rsidR="00EB4400" w:rsidRDefault="00EB4400" w:rsidP="00DA7B7B">
      <w:pPr>
        <w:spacing w:after="0" w:line="240" w:lineRule="auto"/>
      </w:pPr>
      <w:r>
        <w:separator/>
      </w:r>
    </w:p>
  </w:endnote>
  <w:endnote w:type="continuationSeparator" w:id="0">
    <w:p w14:paraId="3082F5C3" w14:textId="77777777" w:rsidR="00EB4400" w:rsidRDefault="00EB4400" w:rsidP="00DA7B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543033" w14:textId="77777777" w:rsidR="006B0E64" w:rsidRDefault="006B0E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2CC777" w14:textId="77777777" w:rsidR="006B0E64" w:rsidRDefault="006B0E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441F8" w14:textId="77777777" w:rsidR="006B0E64" w:rsidRDefault="006B0E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D753EA" w14:textId="77777777" w:rsidR="00EB4400" w:rsidRDefault="00EB4400" w:rsidP="00DA7B7B">
      <w:pPr>
        <w:spacing w:after="0" w:line="240" w:lineRule="auto"/>
      </w:pPr>
      <w:r>
        <w:separator/>
      </w:r>
    </w:p>
  </w:footnote>
  <w:footnote w:type="continuationSeparator" w:id="0">
    <w:p w14:paraId="2F79AC06" w14:textId="77777777" w:rsidR="00EB4400" w:rsidRDefault="00EB4400" w:rsidP="00DA7B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616E1A" w14:textId="77777777" w:rsidR="006B0E64" w:rsidRDefault="006B0E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AC6633" w14:textId="77777777" w:rsidR="00D961DA" w:rsidRDefault="00D961DA">
    <w:pPr>
      <w:pStyle w:val="Header"/>
    </w:pPr>
  </w:p>
  <w:p w14:paraId="546B7534" w14:textId="77777777" w:rsidR="00CA0DD5" w:rsidRDefault="00CA0DD5" w:rsidP="00CA0DD5">
    <w:pPr>
      <w:spacing w:after="40"/>
      <w:rPr>
        <w:rFonts w:ascii="Arial" w:hAnsi="Arial" w:cs="Arial"/>
        <w:sz w:val="16"/>
        <w:szCs w:val="16"/>
      </w:rPr>
    </w:pPr>
    <w:r>
      <w:rPr>
        <w:rFonts w:ascii="Arial" w:hAnsi="Arial" w:cs="Arial"/>
        <w:sz w:val="16"/>
        <w:szCs w:val="16"/>
      </w:rPr>
      <w:t>School Digital Technologies, Hot Topic in Software (502.714-18-MC-21), Hot Topic in Networking (565.783-18-MC-21), Hot Topic in Data Analytics (536.785) – Quarter 2, 2019</w:t>
    </w:r>
  </w:p>
  <w:p w14:paraId="6D90CE9D" w14:textId="77777777" w:rsidR="00D961DA" w:rsidRDefault="00D961DA" w:rsidP="00D961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57225" w14:textId="77777777" w:rsidR="006B0E64" w:rsidRDefault="006B0E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11282A"/>
    <w:multiLevelType w:val="hybridMultilevel"/>
    <w:tmpl w:val="3F644E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xMTIzNDEzsDA1NjVT0lEKTi0uzszPAykwqQUAuYMtsiwAAAA="/>
  </w:docVars>
  <w:rsids>
    <w:rsidRoot w:val="00F82E54"/>
    <w:rsid w:val="00090303"/>
    <w:rsid w:val="000967FE"/>
    <w:rsid w:val="000B562E"/>
    <w:rsid w:val="00161804"/>
    <w:rsid w:val="00251A0F"/>
    <w:rsid w:val="00264456"/>
    <w:rsid w:val="002C3EDD"/>
    <w:rsid w:val="002D0280"/>
    <w:rsid w:val="002D349F"/>
    <w:rsid w:val="00310BE3"/>
    <w:rsid w:val="0033199A"/>
    <w:rsid w:val="003814A2"/>
    <w:rsid w:val="004221F6"/>
    <w:rsid w:val="00442ED5"/>
    <w:rsid w:val="004948C2"/>
    <w:rsid w:val="004A09EF"/>
    <w:rsid w:val="004C7F56"/>
    <w:rsid w:val="004E07A2"/>
    <w:rsid w:val="005B374D"/>
    <w:rsid w:val="0064368C"/>
    <w:rsid w:val="0065553F"/>
    <w:rsid w:val="006B0E64"/>
    <w:rsid w:val="006C04BB"/>
    <w:rsid w:val="00712278"/>
    <w:rsid w:val="007B76F8"/>
    <w:rsid w:val="007E4F68"/>
    <w:rsid w:val="008B73C0"/>
    <w:rsid w:val="0090712C"/>
    <w:rsid w:val="00942A2E"/>
    <w:rsid w:val="009527B9"/>
    <w:rsid w:val="009930DC"/>
    <w:rsid w:val="009A0C87"/>
    <w:rsid w:val="009F634B"/>
    <w:rsid w:val="00A23171"/>
    <w:rsid w:val="00A43D55"/>
    <w:rsid w:val="00AA2DC6"/>
    <w:rsid w:val="00B461DA"/>
    <w:rsid w:val="00B562DC"/>
    <w:rsid w:val="00B962D7"/>
    <w:rsid w:val="00BC312C"/>
    <w:rsid w:val="00BF4484"/>
    <w:rsid w:val="00CA0DD5"/>
    <w:rsid w:val="00CC62D4"/>
    <w:rsid w:val="00CF2330"/>
    <w:rsid w:val="00D961DA"/>
    <w:rsid w:val="00DA7B7B"/>
    <w:rsid w:val="00DD4D74"/>
    <w:rsid w:val="00E039BF"/>
    <w:rsid w:val="00E80C48"/>
    <w:rsid w:val="00EB4400"/>
    <w:rsid w:val="00EF1284"/>
    <w:rsid w:val="00F82E54"/>
    <w:rsid w:val="00FA0A1C"/>
    <w:rsid w:val="00FC703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0E4646"/>
  <w15:chartTrackingRefBased/>
  <w15:docId w15:val="{00C3F7B0-4451-41F8-8876-2DA95DDB1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7B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A7B7B"/>
  </w:style>
  <w:style w:type="paragraph" w:styleId="Footer">
    <w:name w:val="footer"/>
    <w:basedOn w:val="Normal"/>
    <w:link w:val="FooterChar"/>
    <w:uiPriority w:val="99"/>
    <w:unhideWhenUsed/>
    <w:rsid w:val="00DA7B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A7B7B"/>
  </w:style>
  <w:style w:type="paragraph" w:styleId="ListParagraph">
    <w:name w:val="List Paragraph"/>
    <w:basedOn w:val="Normal"/>
    <w:uiPriority w:val="34"/>
    <w:qFormat/>
    <w:rsid w:val="00E80C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2459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260094-DFFD-4EFD-8F1D-67AC32E82B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520</Words>
  <Characters>296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NMIT</Company>
  <LinksUpToDate>false</LinksUpToDate>
  <CharactersWithSpaces>3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di Abdel-Jaber</dc:creator>
  <cp:keywords/>
  <dc:description/>
  <cp:lastModifiedBy>User</cp:lastModifiedBy>
  <cp:revision>3</cp:revision>
  <dcterms:created xsi:type="dcterms:W3CDTF">2019-05-20T09:35:00Z</dcterms:created>
  <dcterms:modified xsi:type="dcterms:W3CDTF">2019-05-20T09:40:00Z</dcterms:modified>
</cp:coreProperties>
</file>